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5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24907,24908,24909 Floor 1 Bin chute do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5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2Z</dcterms:created>
  <dcterms:modified xsi:type="dcterms:W3CDTF">2024-04-25T1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